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88EC64" w14:textId="41917B4A" w:rsidR="003C6B88" w:rsidRPr="00102CC0" w:rsidRDefault="003C6B88" w:rsidP="009109A5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 w:rsidRPr="00102CC0">
        <w:rPr>
          <w:b/>
          <w:bCs/>
          <w:color w:val="C00000"/>
          <w:sz w:val="28"/>
          <w:szCs w:val="28"/>
          <w:lang w:val="en-US"/>
        </w:rPr>
        <w:t>IIG Vars</w:t>
      </w:r>
      <w:r w:rsidR="004A3B7E">
        <w:rPr>
          <w:b/>
          <w:bCs/>
          <w:color w:val="C00000"/>
          <w:sz w:val="28"/>
          <w:szCs w:val="28"/>
          <w:lang w:val="en-US"/>
        </w:rPr>
        <w:t>i</w:t>
      </w:r>
      <w:r w:rsidRPr="00102CC0">
        <w:rPr>
          <w:b/>
          <w:bCs/>
          <w:color w:val="C00000"/>
          <w:sz w:val="28"/>
          <w:szCs w:val="28"/>
          <w:lang w:val="en-US"/>
        </w:rPr>
        <w:t>ty</w:t>
      </w:r>
    </w:p>
    <w:p w14:paraId="5383D849" w14:textId="2BE1BF0A" w:rsidR="0085291E" w:rsidRPr="0085291E" w:rsidRDefault="00102CC0" w:rsidP="009109A5">
      <w:pPr>
        <w:spacing w:after="0" w:line="240" w:lineRule="auto"/>
        <w:contextualSpacing/>
        <w:rPr>
          <w:lang w:val="en-US"/>
        </w:rPr>
      </w:pPr>
      <w:r w:rsidRPr="0085291E">
        <w:rPr>
          <w:sz w:val="18"/>
          <w:szCs w:val="18"/>
          <w:lang w:val="en-US"/>
        </w:rPr>
        <w:t xml:space="preserve">E/43, </w:t>
      </w:r>
      <w:proofErr w:type="spellStart"/>
      <w:r w:rsidRPr="0085291E">
        <w:rPr>
          <w:sz w:val="18"/>
          <w:szCs w:val="18"/>
          <w:lang w:val="en-US"/>
        </w:rPr>
        <w:t>Invocity</w:t>
      </w:r>
      <w:proofErr w:type="spellEnd"/>
      <w:r w:rsidRPr="0085291E">
        <w:rPr>
          <w:sz w:val="18"/>
          <w:szCs w:val="18"/>
          <w:lang w:val="en-US"/>
        </w:rPr>
        <w:t xml:space="preserve"> Ave, </w:t>
      </w:r>
      <w:proofErr w:type="spellStart"/>
      <w:r w:rsidR="003C6B88" w:rsidRPr="0085291E">
        <w:rPr>
          <w:sz w:val="18"/>
          <w:szCs w:val="18"/>
          <w:lang w:val="en-US"/>
        </w:rPr>
        <w:t>iHub</w:t>
      </w:r>
      <w:proofErr w:type="spellEnd"/>
      <w:r w:rsidR="003C6B88" w:rsidRPr="0085291E">
        <w:rPr>
          <w:sz w:val="18"/>
          <w:szCs w:val="18"/>
          <w:lang w:val="en-US"/>
        </w:rPr>
        <w:t xml:space="preserve">, IT Park, </w:t>
      </w:r>
      <w:proofErr w:type="spellStart"/>
      <w:r w:rsidR="0085291E">
        <w:rPr>
          <w:sz w:val="18"/>
          <w:szCs w:val="18"/>
          <w:lang w:val="en-US"/>
        </w:rPr>
        <w:t>Sailashree</w:t>
      </w:r>
      <w:proofErr w:type="spellEnd"/>
      <w:r w:rsidR="0085291E">
        <w:rPr>
          <w:sz w:val="18"/>
          <w:szCs w:val="18"/>
          <w:lang w:val="en-US"/>
        </w:rPr>
        <w:t xml:space="preserve"> </w:t>
      </w:r>
      <w:proofErr w:type="spellStart"/>
      <w:r w:rsidR="0085291E">
        <w:rPr>
          <w:sz w:val="18"/>
          <w:szCs w:val="18"/>
          <w:lang w:val="en-US"/>
        </w:rPr>
        <w:t>Vihar</w:t>
      </w:r>
      <w:proofErr w:type="spellEnd"/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 w:rsidRPr="00D75E2D">
        <w:rPr>
          <w:lang w:val="en-US"/>
        </w:rPr>
        <w:t>Name of the Student</w:t>
      </w:r>
    </w:p>
    <w:p w14:paraId="0FE18AC1" w14:textId="2AE5E39A" w:rsidR="003C6B88" w:rsidRPr="00D75E2D" w:rsidRDefault="0085291E" w:rsidP="009109A5">
      <w:pPr>
        <w:spacing w:after="0" w:line="240" w:lineRule="auto"/>
        <w:contextualSpacing/>
        <w:rPr>
          <w:lang w:val="en-US"/>
        </w:rPr>
      </w:pPr>
      <w:proofErr w:type="spellStart"/>
      <w:r>
        <w:rPr>
          <w:sz w:val="18"/>
          <w:szCs w:val="18"/>
          <w:lang w:val="en-US"/>
        </w:rPr>
        <w:t>Patia</w:t>
      </w:r>
      <w:proofErr w:type="spellEnd"/>
      <w:r>
        <w:rPr>
          <w:sz w:val="18"/>
          <w:szCs w:val="18"/>
          <w:lang w:val="en-US"/>
        </w:rPr>
        <w:t xml:space="preserve">, </w:t>
      </w:r>
      <w:r w:rsidR="003C6B88" w:rsidRPr="0085291E">
        <w:rPr>
          <w:sz w:val="18"/>
          <w:szCs w:val="18"/>
          <w:lang w:val="en-US"/>
        </w:rPr>
        <w:t>Bhubaneswa</w:t>
      </w:r>
      <w:r>
        <w:rPr>
          <w:sz w:val="18"/>
          <w:szCs w:val="18"/>
          <w:lang w:val="en-US"/>
        </w:rPr>
        <w:t>r 751024</w:t>
      </w:r>
    </w:p>
    <w:p w14:paraId="5A94BA18" w14:textId="77777777" w:rsidR="003C6B88" w:rsidRPr="003D0242" w:rsidRDefault="003C6B88" w:rsidP="009109A5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6B41C76" w14:textId="16041D1A" w:rsidR="003C6B88" w:rsidRPr="005B385E" w:rsidRDefault="003C6B88" w:rsidP="009109A5">
      <w:pPr>
        <w:spacing w:after="0" w:line="240" w:lineRule="auto"/>
        <w:contextualSpacing/>
        <w:rPr>
          <w:b/>
          <w:u w:val="single"/>
          <w:lang w:val="en-US"/>
        </w:rPr>
      </w:pPr>
      <w:r w:rsidRPr="00D75E2D">
        <w:rPr>
          <w:lang w:val="en-US"/>
        </w:rPr>
        <w:t xml:space="preserve">Test: </w:t>
      </w:r>
      <w:r w:rsidRPr="00D75E2D">
        <w:rPr>
          <w:b/>
          <w:bCs/>
          <w:lang w:val="en-US"/>
        </w:rPr>
        <w:t>IIG-FND-002</w:t>
      </w:r>
      <w:r w:rsidRPr="00D75E2D">
        <w:rPr>
          <w:lang w:val="en-US"/>
        </w:rPr>
        <w:t xml:space="preserve">, Time: </w:t>
      </w:r>
      <w:r w:rsidRPr="00D75E2D">
        <w:rPr>
          <w:b/>
          <w:bCs/>
          <w:lang w:val="en-US"/>
        </w:rPr>
        <w:t>2 hours</w:t>
      </w:r>
      <w:r w:rsidRPr="00D75E2D">
        <w:rPr>
          <w:lang w:val="en-US"/>
        </w:rPr>
        <w:t xml:space="preserve">, Date: </w:t>
      </w:r>
      <w:r w:rsidRPr="00D75E2D">
        <w:rPr>
          <w:b/>
          <w:bCs/>
          <w:lang w:val="en-US"/>
        </w:rPr>
        <w:t>11-08-2022</w:t>
      </w:r>
      <w:r w:rsidRPr="00D75E2D">
        <w:rPr>
          <w:lang w:val="en-US"/>
        </w:rPr>
        <w:tab/>
      </w:r>
      <w:proofErr w:type="spellStart"/>
      <w:r w:rsidR="005B385E">
        <w:rPr>
          <w:b/>
          <w:u w:val="single"/>
          <w:lang w:val="en-US"/>
        </w:rPr>
        <w:t>Sikunsoumyaranjan</w:t>
      </w:r>
      <w:proofErr w:type="spellEnd"/>
      <w:r w:rsidR="005B385E">
        <w:rPr>
          <w:b/>
          <w:u w:val="single"/>
          <w:lang w:val="en-US"/>
        </w:rPr>
        <w:t xml:space="preserve"> </w:t>
      </w:r>
      <w:proofErr w:type="spellStart"/>
      <w:r w:rsidR="005B385E">
        <w:rPr>
          <w:b/>
          <w:u w:val="single"/>
          <w:lang w:val="en-US"/>
        </w:rPr>
        <w:t>Ojha</w:t>
      </w:r>
      <w:proofErr w:type="spellEnd"/>
    </w:p>
    <w:p w14:paraId="5356965F" w14:textId="3BD39028" w:rsidR="00EC4CBB" w:rsidRPr="003D0242" w:rsidRDefault="00EC4CBB" w:rsidP="009109A5">
      <w:pPr>
        <w:spacing w:after="0" w:line="240" w:lineRule="auto"/>
        <w:contextualSpacing/>
        <w:rPr>
          <w:sz w:val="20"/>
          <w:szCs w:val="20"/>
        </w:rPr>
      </w:pPr>
    </w:p>
    <w:p w14:paraId="3E4E199C" w14:textId="6D9E5B3A" w:rsidR="00EC4CBB" w:rsidRDefault="00EC4CBB" w:rsidP="009109A5">
      <w:pPr>
        <w:spacing w:after="0" w:line="240" w:lineRule="auto"/>
        <w:contextualSpacing/>
      </w:pPr>
      <w:r w:rsidRPr="00D75E2D">
        <w:rPr>
          <w:b/>
          <w:bCs/>
        </w:rPr>
        <w:t xml:space="preserve">Section-1 </w:t>
      </w:r>
      <w:r w:rsidRPr="00970B04">
        <w:t>(Answer any 2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50</w:t>
      </w:r>
    </w:p>
    <w:p w14:paraId="6F1EA419" w14:textId="408CC108" w:rsidR="008776EF" w:rsidRPr="008776EF" w:rsidRDefault="008776EF" w:rsidP="009109A5">
      <w:pPr>
        <w:spacing w:after="0" w:line="240" w:lineRule="auto"/>
        <w:contextualSpacing/>
        <w:rPr>
          <w:color w:val="0070C0"/>
        </w:rPr>
      </w:pPr>
      <w:r>
        <w:tab/>
        <w:t xml:space="preserve">   Upload the program to your </w:t>
      </w:r>
      <w:proofErr w:type="spellStart"/>
      <w:r>
        <w:t>GitHub</w:t>
      </w:r>
      <w:proofErr w:type="spellEnd"/>
      <w:r>
        <w:t xml:space="preserve"> folder in </w:t>
      </w:r>
      <w:r w:rsidRPr="008776EF">
        <w:rPr>
          <w:color w:val="0070C0"/>
        </w:rPr>
        <w:t>https://github.com/milandas63/IIG-batch1</w:t>
      </w:r>
    </w:p>
    <w:p w14:paraId="093325C1" w14:textId="3BBA3506" w:rsidR="00EC4CBB" w:rsidRPr="00D75E2D" w:rsidRDefault="00EC4CBB" w:rsidP="009109A5">
      <w:pPr>
        <w:spacing w:after="0" w:line="240" w:lineRule="auto"/>
        <w:contextualSpacing/>
      </w:pPr>
    </w:p>
    <w:p w14:paraId="5B9EE6EB" w14:textId="0903E430" w:rsidR="003C6B88" w:rsidRPr="00D75E2D" w:rsidRDefault="003C6B88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Write a program to print a </w:t>
      </w:r>
      <w:proofErr w:type="spellStart"/>
      <w:r w:rsidRPr="00D75E2D">
        <w:t>piramid</w:t>
      </w:r>
      <w:proofErr w:type="spellEnd"/>
      <w:r w:rsidRPr="00D75E2D">
        <w:t xml:space="preserve"> of palindrome alphabets? The </w:t>
      </w:r>
      <w:proofErr w:type="spellStart"/>
      <w:r w:rsidRPr="00D75E2D">
        <w:t>piramid</w:t>
      </w:r>
      <w:proofErr w:type="spellEnd"/>
      <w:r w:rsidRPr="00D75E2D">
        <w:t xml:space="preserve"> will have 10 lines and use only ‘a’ to ‘j’ alphabetic characters.</w:t>
      </w:r>
    </w:p>
    <w:p w14:paraId="7555C80C" w14:textId="1465F135" w:rsidR="003C6B88" w:rsidRPr="00D75E2D" w:rsidRDefault="003C6B88" w:rsidP="009109A5">
      <w:pPr>
        <w:pStyle w:val="ListParagraph"/>
        <w:spacing w:after="0" w:line="240" w:lineRule="auto"/>
      </w:pPr>
    </w:p>
    <w:p w14:paraId="5999E844" w14:textId="51F9CA61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</w:t>
      </w:r>
      <w:proofErr w:type="gramStart"/>
      <w:r w:rsidRPr="00D75E2D">
        <w:rPr>
          <w:rFonts w:ascii="Courier New" w:hAnsi="Courier New" w:cs="Courier New"/>
        </w:rPr>
        <w:t>a</w:t>
      </w:r>
      <w:proofErr w:type="gramEnd"/>
      <w:r w:rsidRPr="00D75E2D">
        <w:rPr>
          <w:rFonts w:ascii="Courier New" w:hAnsi="Courier New" w:cs="Courier New"/>
        </w:rPr>
        <w:t xml:space="preserve"> </w:t>
      </w:r>
    </w:p>
    <w:p w14:paraId="0070523F" w14:textId="76D5BC0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bookmarkStart w:id="0" w:name="_GoBack"/>
      <w:r w:rsidRPr="00D75E2D">
        <w:rPr>
          <w:rFonts w:ascii="Courier New" w:hAnsi="Courier New" w:cs="Courier New"/>
        </w:rPr>
        <w:t xml:space="preserve">        </w:t>
      </w:r>
      <w:proofErr w:type="gramStart"/>
      <w:r w:rsidRPr="00D75E2D">
        <w:rPr>
          <w:rFonts w:ascii="Courier New" w:hAnsi="Courier New" w:cs="Courier New"/>
        </w:rPr>
        <w:t>aba</w:t>
      </w:r>
      <w:proofErr w:type="gramEnd"/>
      <w:r w:rsidRPr="00D75E2D">
        <w:rPr>
          <w:rFonts w:ascii="Courier New" w:hAnsi="Courier New" w:cs="Courier New"/>
        </w:rPr>
        <w:t xml:space="preserve"> </w:t>
      </w:r>
    </w:p>
    <w:bookmarkEnd w:id="0"/>
    <w:p w14:paraId="700FF0AF" w14:textId="009A919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</w:rPr>
        <w:t>ab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2E915373" w14:textId="44D000E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D75E2D">
        <w:rPr>
          <w:rFonts w:ascii="Courier New" w:hAnsi="Courier New" w:cs="Courier New"/>
        </w:rPr>
        <w:t>abc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183B3B1F" w14:textId="7ABEAC53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</w:t>
      </w:r>
      <w:proofErr w:type="spellStart"/>
      <w:proofErr w:type="gramStart"/>
      <w:r w:rsidRPr="00D75E2D">
        <w:rPr>
          <w:rFonts w:ascii="Courier New" w:hAnsi="Courier New" w:cs="Courier New"/>
        </w:rPr>
        <w:t>abcd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3357CDA8" w14:textId="7FE5E9BB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D75E2D">
        <w:rPr>
          <w:rFonts w:ascii="Courier New" w:hAnsi="Courier New" w:cs="Courier New"/>
        </w:rPr>
        <w:t>abcde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4A79851D" w14:textId="3244954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</w:t>
      </w:r>
      <w:proofErr w:type="spellStart"/>
      <w:proofErr w:type="gramStart"/>
      <w:r w:rsidRPr="00D75E2D">
        <w:rPr>
          <w:rFonts w:ascii="Courier New" w:hAnsi="Courier New" w:cs="Courier New"/>
        </w:rPr>
        <w:t>abcdef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32F496A2" w14:textId="0C1ED53A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D75E2D">
        <w:rPr>
          <w:rFonts w:ascii="Courier New" w:hAnsi="Courier New" w:cs="Courier New"/>
        </w:rPr>
        <w:t>abcdefgh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6C438A4F" w14:textId="7777777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</w:t>
      </w:r>
      <w:proofErr w:type="spellStart"/>
      <w:proofErr w:type="gramStart"/>
      <w:r w:rsidRPr="00D75E2D">
        <w:rPr>
          <w:rFonts w:ascii="Courier New" w:hAnsi="Courier New" w:cs="Courier New"/>
        </w:rPr>
        <w:t>abcdefghih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25E33C26" w14:textId="735350BC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spellStart"/>
      <w:proofErr w:type="gramStart"/>
      <w:r w:rsidRPr="00D75E2D">
        <w:rPr>
          <w:rFonts w:ascii="Courier New" w:hAnsi="Courier New" w:cs="Courier New"/>
        </w:rPr>
        <w:t>abcdefghijihgfedcba</w:t>
      </w:r>
      <w:proofErr w:type="spellEnd"/>
      <w:proofErr w:type="gramEnd"/>
    </w:p>
    <w:p w14:paraId="5E4D25B8" w14:textId="50ACF390" w:rsidR="003C6B88" w:rsidRPr="00D75E2D" w:rsidRDefault="003C6B88" w:rsidP="009109A5">
      <w:pPr>
        <w:pStyle w:val="ListParagraph"/>
        <w:spacing w:after="0" w:line="240" w:lineRule="auto"/>
      </w:pPr>
    </w:p>
    <w:p w14:paraId="3C6738D7" w14:textId="72F0C70E" w:rsidR="009109A5" w:rsidRPr="00D75E2D" w:rsidRDefault="004517C7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Create 3 methods, </w:t>
      </w:r>
      <w:proofErr w:type="spellStart"/>
      <w:r w:rsidRPr="00D75E2D">
        <w:t>padLeft</w:t>
      </w:r>
      <w:proofErr w:type="spellEnd"/>
      <w:r w:rsidRPr="00D75E2D">
        <w:t xml:space="preserve"> and </w:t>
      </w:r>
      <w:proofErr w:type="spellStart"/>
      <w:r w:rsidRPr="00D75E2D">
        <w:t>padCenter</w:t>
      </w:r>
      <w:proofErr w:type="spellEnd"/>
      <w:r w:rsidRPr="00D75E2D">
        <w:t xml:space="preserve">, and </w:t>
      </w:r>
      <w:proofErr w:type="spellStart"/>
      <w:r w:rsidRPr="00D75E2D">
        <w:t>padRight</w:t>
      </w:r>
      <w:proofErr w:type="spellEnd"/>
      <w:r w:rsidRPr="00D75E2D">
        <w:t>. Print the following lines given below using the above methods:</w:t>
      </w:r>
    </w:p>
    <w:p w14:paraId="2441EAAC" w14:textId="77777777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2E1B6FE5" w14:textId="1A11499E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IIG Varsity-------------------------------------------------</w:t>
      </w:r>
    </w:p>
    <w:p w14:paraId="6DA05F4F" w14:textId="745FC4B1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IIG Varsity------------------------</w:t>
      </w:r>
    </w:p>
    <w:p w14:paraId="3DFB9E8A" w14:textId="3A0A28EA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------------------------IIG Varsity</w:t>
      </w:r>
    </w:p>
    <w:p w14:paraId="6802E2C0" w14:textId="778AC95B" w:rsidR="004517C7" w:rsidRPr="00D75E2D" w:rsidRDefault="004517C7" w:rsidP="004517C7">
      <w:pPr>
        <w:spacing w:after="0" w:line="240" w:lineRule="auto"/>
      </w:pPr>
    </w:p>
    <w:p w14:paraId="225BB17B" w14:textId="5D22AF4F" w:rsidR="004517C7" w:rsidRPr="00D75E2D" w:rsidRDefault="001E168B" w:rsidP="004517C7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Find all perfect number between 2 through 25000?</w:t>
      </w:r>
    </w:p>
    <w:p w14:paraId="16AC48DC" w14:textId="6EFFB3A2" w:rsidR="001E168B" w:rsidRPr="00D75E2D" w:rsidRDefault="001E168B" w:rsidP="001E168B">
      <w:pPr>
        <w:pStyle w:val="ListParagraph"/>
        <w:spacing w:after="0" w:line="240" w:lineRule="auto"/>
      </w:pPr>
      <w:r w:rsidRPr="00D75E2D">
        <w:t>(A PERFECT number is that number which is equal to the sum of all numbers divisible to it)</w:t>
      </w:r>
    </w:p>
    <w:p w14:paraId="5A66471D" w14:textId="347EE52E" w:rsidR="00EC4CBB" w:rsidRPr="00D75E2D" w:rsidRDefault="00EC4CBB" w:rsidP="00EC4CBB">
      <w:pPr>
        <w:pStyle w:val="ListParagraph"/>
        <w:spacing w:after="0" w:line="240" w:lineRule="auto"/>
      </w:pPr>
      <w:r w:rsidRPr="00D75E2D">
        <w:t xml:space="preserve">        Example:   </w:t>
      </w:r>
      <w:r w:rsidR="00F17CE5">
        <w:t>2</w:t>
      </w:r>
      <w:r w:rsidRPr="00D75E2D">
        <w:t xml:space="preserve"> and 25000</w:t>
      </w:r>
    </w:p>
    <w:p w14:paraId="0D487582" w14:textId="77777777" w:rsidR="00EC4CBB" w:rsidRPr="00D75E2D" w:rsidRDefault="00EC4CBB" w:rsidP="00970B04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20C30385" w14:textId="350EAADE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 6 = 1+2+3</w:t>
      </w:r>
    </w:p>
    <w:p w14:paraId="746AD2F0" w14:textId="43DB60C5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28 = 1+2+4+7+14</w:t>
      </w:r>
    </w:p>
    <w:p w14:paraId="412B4849" w14:textId="3826FE11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496 = 1+2+4+8+16+31+62+124+248</w:t>
      </w:r>
    </w:p>
    <w:p w14:paraId="629B41FD" w14:textId="714980E3" w:rsidR="001E168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8128 = 1+2+4+8+16+32+64+127+254+508+1016+2032+4064</w:t>
      </w:r>
    </w:p>
    <w:p w14:paraId="3CB54945" w14:textId="5D926475" w:rsidR="00D717A9" w:rsidRPr="00D75E2D" w:rsidRDefault="00D717A9" w:rsidP="00D717A9">
      <w:pPr>
        <w:spacing w:after="0" w:line="240" w:lineRule="auto"/>
        <w:rPr>
          <w:rFonts w:ascii="Courier New" w:hAnsi="Courier New" w:cs="Courier New"/>
        </w:rPr>
      </w:pPr>
    </w:p>
    <w:p w14:paraId="5D9E93CA" w14:textId="28BBF1A6" w:rsidR="004D4A06" w:rsidRDefault="004D4A06" w:rsidP="004D4A06">
      <w:pPr>
        <w:spacing w:after="0" w:line="240" w:lineRule="auto"/>
        <w:contextualSpacing/>
      </w:pPr>
      <w:r w:rsidRPr="00D75E2D">
        <w:rPr>
          <w:b/>
          <w:bCs/>
        </w:rPr>
        <w:t xml:space="preserve">Section-2 </w:t>
      </w:r>
      <w:r w:rsidRPr="00970B04">
        <w:t xml:space="preserve">(Answer </w:t>
      </w:r>
      <w:r w:rsidR="00AD012E" w:rsidRPr="00970B04">
        <w:t>all</w:t>
      </w:r>
      <w:r w:rsidRPr="00970B04">
        <w:t xml:space="preserve">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30</w:t>
      </w:r>
    </w:p>
    <w:p w14:paraId="20B3D366" w14:textId="3E3229FE" w:rsidR="00002FBC" w:rsidRDefault="00002FBC" w:rsidP="00002FB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4CA47EBA" w14:textId="0251CB3B" w:rsidR="004D4A06" w:rsidRPr="00D75E2D" w:rsidRDefault="004D4A06" w:rsidP="00AD012E">
      <w:pPr>
        <w:spacing w:after="0" w:line="240" w:lineRule="auto"/>
        <w:rPr>
          <w:rFonts w:ascii="Courier New" w:hAnsi="Courier New" w:cs="Courier New"/>
        </w:rPr>
      </w:pPr>
    </w:p>
    <w:p w14:paraId="4C06DEC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o is known as father of Java Programming Language?</w:t>
      </w:r>
    </w:p>
    <w:p w14:paraId="3E9E61BF" w14:textId="77777777" w:rsidR="004D4A06" w:rsidRPr="00692994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James Gosling</w:t>
      </w:r>
    </w:p>
    <w:p w14:paraId="5D18BF37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 P Java</w:t>
      </w:r>
    </w:p>
    <w:p w14:paraId="196C913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Charel</w:t>
      </w:r>
      <w:proofErr w:type="spellEnd"/>
      <w:r w:rsidRPr="00D75E2D">
        <w:rPr>
          <w:lang w:val="en-US"/>
        </w:rPr>
        <w:t xml:space="preserve"> Babbage</w:t>
      </w:r>
    </w:p>
    <w:p w14:paraId="750C154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Blais</w:t>
      </w:r>
      <w:proofErr w:type="spellEnd"/>
      <w:r w:rsidRPr="00D75E2D">
        <w:rPr>
          <w:lang w:val="en-US"/>
        </w:rPr>
        <w:t xml:space="preserve"> Pascal</w:t>
      </w:r>
    </w:p>
    <w:p w14:paraId="6B99B31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2775E5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ntrol statements break, continue, return, try-catch-finally and assert belongs to?</w:t>
      </w:r>
    </w:p>
    <w:p w14:paraId="386A9D8C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election statements</w:t>
      </w:r>
    </w:p>
    <w:p w14:paraId="6D2AE651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op Statements</w:t>
      </w:r>
    </w:p>
    <w:p w14:paraId="21D295D5" w14:textId="77777777" w:rsidR="004D4A06" w:rsidRPr="00692994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Transfer statements</w:t>
      </w:r>
    </w:p>
    <w:p w14:paraId="26CACF24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use Statement</w:t>
      </w:r>
    </w:p>
    <w:p w14:paraId="4D796BD9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62B408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ich provides runtime environment for java byte code to be executed?</w:t>
      </w:r>
    </w:p>
    <w:p w14:paraId="0456FC3F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DK</w:t>
      </w:r>
    </w:p>
    <w:p w14:paraId="1817ACC5" w14:textId="77777777" w:rsidR="004D4A06" w:rsidRPr="00692994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JVM</w:t>
      </w:r>
    </w:p>
    <w:p w14:paraId="5F4BB7AA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RE</w:t>
      </w:r>
    </w:p>
    <w:p w14:paraId="76D1D423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C</w:t>
      </w:r>
    </w:p>
    <w:p w14:paraId="6AC44BA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79853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byte code in Java?</w:t>
      </w:r>
    </w:p>
    <w:p w14:paraId="79D7FBAA" w14:textId="77777777" w:rsidR="004D4A06" w:rsidRPr="00692994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Code generated by a Java compiler</w:t>
      </w:r>
    </w:p>
    <w:p w14:paraId="6DDEA9C8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de generated by a Java Virtual Machine</w:t>
      </w:r>
    </w:p>
    <w:p w14:paraId="122455C5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ame of Java source code file</w:t>
      </w:r>
    </w:p>
    <w:p w14:paraId="16FB20A3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ock of code written inside a class</w:t>
      </w:r>
    </w:p>
    <w:p w14:paraId="3B1FDE4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09F84E3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keywords?</w:t>
      </w:r>
    </w:p>
    <w:p w14:paraId="12B9E7A9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0F90727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6C9424F4" w14:textId="77777777" w:rsidR="004D4A06" w:rsidRPr="00692994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then</w:t>
      </w:r>
    </w:p>
    <w:p w14:paraId="0A5A90EB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instanceof</w:t>
      </w:r>
      <w:proofErr w:type="spellEnd"/>
    </w:p>
    <w:p w14:paraId="4F76322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6EF78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have highest precedence?</w:t>
      </w:r>
    </w:p>
    <w:p w14:paraId="3019FAF0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()</w:t>
      </w:r>
    </w:p>
    <w:p w14:paraId="6FBC9251" w14:textId="77777777" w:rsidR="004D4A06" w:rsidRPr="00692994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++</w:t>
      </w:r>
    </w:p>
    <w:p w14:paraId="3046120E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*</w:t>
      </w:r>
    </w:p>
    <w:p w14:paraId="0B2F7AD5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gt;&gt;</w:t>
      </w:r>
    </w:p>
    <w:p w14:paraId="3787E56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73780704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operator '&amp;'?</w:t>
      </w:r>
    </w:p>
    <w:p w14:paraId="5EB20E8D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92994">
        <w:rPr>
          <w:color w:val="00B0F0"/>
          <w:lang w:val="en-US"/>
        </w:rPr>
        <w:t>Integer</w:t>
      </w:r>
    </w:p>
    <w:p w14:paraId="6FE518DA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acter</w:t>
      </w:r>
    </w:p>
    <w:p w14:paraId="42F75709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25D2C738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</w:t>
      </w:r>
    </w:p>
    <w:p w14:paraId="223165B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C18FE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ata type long literals are appended by _____</w:t>
      </w:r>
    </w:p>
    <w:p w14:paraId="45F84F7E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Uppercase L</w:t>
      </w:r>
    </w:p>
    <w:p w14:paraId="620E719C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wercase L</w:t>
      </w:r>
    </w:p>
    <w:p w14:paraId="5F294988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ng</w:t>
      </w:r>
    </w:p>
    <w:p w14:paraId="4DF6DAC5" w14:textId="77777777" w:rsidR="004D4A06" w:rsidRPr="00692994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Both A and B</w:t>
      </w:r>
    </w:p>
    <w:p w14:paraId="123394C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FDF6EA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language was initially called as ________</w:t>
      </w:r>
    </w:p>
    <w:p w14:paraId="19A41C9D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umatra</w:t>
      </w:r>
    </w:p>
    <w:p w14:paraId="47EA6BC1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++</w:t>
      </w:r>
    </w:p>
    <w:p w14:paraId="0734B836" w14:textId="77777777" w:rsidR="004D4A06" w:rsidRPr="00692994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Oak</w:t>
      </w:r>
    </w:p>
    <w:p w14:paraId="0C8BB514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ine</w:t>
      </w:r>
    </w:p>
    <w:p w14:paraId="66AE825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FCB987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variables are created when an object is created with the use of the keyword 'new' and destroyed when the object is destroyed?</w:t>
      </w:r>
    </w:p>
    <w:p w14:paraId="50A55BBB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cal variables</w:t>
      </w:r>
    </w:p>
    <w:p w14:paraId="72BD05D9" w14:textId="77777777" w:rsidR="004D4A06" w:rsidRPr="00692994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Instance variables</w:t>
      </w:r>
    </w:p>
    <w:p w14:paraId="58964BC5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lass Variables</w:t>
      </w:r>
    </w:p>
    <w:p w14:paraId="18E59AD0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atic variables</w:t>
      </w:r>
    </w:p>
    <w:p w14:paraId="18D2B5FA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7274D9C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garbage collection in the context of Java?</w:t>
      </w:r>
    </w:p>
    <w:p w14:paraId="07D389E7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deletes all unused java files on the system</w:t>
      </w:r>
    </w:p>
    <w:p w14:paraId="595E17E4" w14:textId="77777777" w:rsidR="004D4A06" w:rsidRPr="00692994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lastRenderedPageBreak/>
        <w:t>Memory used by the object with no reference is automatically reclaimed</w:t>
      </w:r>
    </w:p>
    <w:p w14:paraId="09C76FC8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e JVM cleans output of Java program with error</w:t>
      </w:r>
    </w:p>
    <w:p w14:paraId="4317F8FD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y unused package in a program automatically gets deleted</w:t>
      </w:r>
    </w:p>
    <w:p w14:paraId="09B7D7A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CD80D8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a template for creating different objects?</w:t>
      </w:r>
    </w:p>
    <w:p w14:paraId="378C16A3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 Array</w:t>
      </w:r>
    </w:p>
    <w:p w14:paraId="144D4B5A" w14:textId="77777777" w:rsidR="004D4A06" w:rsidRPr="00956655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A class</w:t>
      </w:r>
    </w:p>
    <w:p w14:paraId="745070E4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rface</w:t>
      </w:r>
    </w:p>
    <w:p w14:paraId="4D07D9AE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ethod</w:t>
      </w:r>
    </w:p>
    <w:p w14:paraId="4136D5FB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FBBDBF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ymbol is used to contain the values of automatically initialized arrays?</w:t>
      </w:r>
    </w:p>
    <w:p w14:paraId="14F38900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kets</w:t>
      </w:r>
    </w:p>
    <w:p w14:paraId="5DDB83DD" w14:textId="77777777" w:rsidR="004D4A06" w:rsidRPr="00956655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Braces</w:t>
      </w:r>
    </w:p>
    <w:p w14:paraId="495E9E56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rentheses</w:t>
      </w:r>
    </w:p>
    <w:p w14:paraId="4DED160B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ma</w:t>
      </w:r>
    </w:p>
    <w:p w14:paraId="1B7384C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A16B0F5" w14:textId="5C26D70A" w:rsidR="00013D8C" w:rsidRPr="00D75E2D" w:rsidRDefault="00013D8C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D75E2D">
        <w:rPr>
          <w:lang w:val="en-US"/>
        </w:rPr>
        <w:t>Number of primitive data types in Java are</w:t>
      </w:r>
      <w:proofErr w:type="gramEnd"/>
      <w:r w:rsidRPr="00D75E2D">
        <w:rPr>
          <w:lang w:val="en-US"/>
        </w:rPr>
        <w:t>?</w:t>
      </w:r>
    </w:p>
    <w:p w14:paraId="5914840E" w14:textId="549136A6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6</w:t>
      </w:r>
    </w:p>
    <w:p w14:paraId="61EA6A93" w14:textId="47CEFC8C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7</w:t>
      </w:r>
    </w:p>
    <w:p w14:paraId="6ABB7022" w14:textId="5A8DD5E4" w:rsidR="00013D8C" w:rsidRPr="00956655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8</w:t>
      </w:r>
    </w:p>
    <w:p w14:paraId="0E5380DF" w14:textId="36CBC572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</w:t>
      </w:r>
    </w:p>
    <w:p w14:paraId="4262898B" w14:textId="77777777" w:rsidR="00013D8C" w:rsidRPr="00D75E2D" w:rsidRDefault="00013D8C" w:rsidP="00013D8C">
      <w:pPr>
        <w:spacing w:after="0" w:line="240" w:lineRule="auto"/>
        <w:rPr>
          <w:lang w:val="en-US"/>
        </w:rPr>
      </w:pPr>
    </w:p>
    <w:p w14:paraId="39BAA063" w14:textId="5D68D741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true about a constructor?</w:t>
      </w:r>
    </w:p>
    <w:p w14:paraId="47A7CFBB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ust have the same name as the class it is declared within</w:t>
      </w:r>
    </w:p>
    <w:p w14:paraId="0BD903A4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is used to create objects</w:t>
      </w:r>
    </w:p>
    <w:p w14:paraId="1F6D61BA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ay be declared private</w:t>
      </w:r>
    </w:p>
    <w:p w14:paraId="424AEA6C" w14:textId="77777777" w:rsidR="004D4A06" w:rsidRPr="00956655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All of the above</w:t>
      </w:r>
    </w:p>
    <w:p w14:paraId="4F10008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3F05BCF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operators is used to allocate memory to array variable in Java?</w:t>
      </w:r>
    </w:p>
    <w:p w14:paraId="26FEF336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lloc</w:t>
      </w:r>
      <w:proofErr w:type="spellEnd"/>
    </w:p>
    <w:p w14:paraId="1DC51E62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Malloc</w:t>
      </w:r>
      <w:proofErr w:type="spellEnd"/>
    </w:p>
    <w:p w14:paraId="2E2B5F2F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 xml:space="preserve">new </w:t>
      </w:r>
      <w:proofErr w:type="spellStart"/>
      <w:r w:rsidRPr="00D75E2D">
        <w:rPr>
          <w:lang w:val="en-US"/>
        </w:rPr>
        <w:t>malloc</w:t>
      </w:r>
      <w:proofErr w:type="spellEnd"/>
    </w:p>
    <w:p w14:paraId="50EF4FC9" w14:textId="77777777" w:rsidR="004D4A06" w:rsidRPr="00956655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new</w:t>
      </w:r>
    </w:p>
    <w:p w14:paraId="07D4B75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689B4D0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not a bitwise operator?</w:t>
      </w:r>
    </w:p>
    <w:p w14:paraId="6BEA31E1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' Operator</w:t>
      </w:r>
    </w:p>
    <w:p w14:paraId="128865E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=' Operator</w:t>
      </w:r>
    </w:p>
    <w:p w14:paraId="15BAD8D7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|=' Operator</w:t>
      </w:r>
    </w:p>
    <w:p w14:paraId="3C1D7C3C" w14:textId="77777777" w:rsidR="004D4A06" w:rsidRPr="00956655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&lt;=' Operator</w:t>
      </w:r>
    </w:p>
    <w:p w14:paraId="5233D24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56EA83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 xml:space="preserve">Which of these is returned by Greater Than, </w:t>
      </w:r>
      <w:proofErr w:type="gramStart"/>
      <w:r w:rsidRPr="00D75E2D">
        <w:rPr>
          <w:lang w:val="en-US"/>
        </w:rPr>
        <w:t>Less</w:t>
      </w:r>
      <w:proofErr w:type="gramEnd"/>
      <w:r w:rsidRPr="00D75E2D">
        <w:rPr>
          <w:lang w:val="en-US"/>
        </w:rPr>
        <w:t xml:space="preserve"> Than and Equal To (</w:t>
      </w:r>
      <w:proofErr w:type="spellStart"/>
      <w:r w:rsidRPr="00D75E2D">
        <w:rPr>
          <w:lang w:val="en-US"/>
        </w:rPr>
        <w:t>i.e</w:t>
      </w:r>
      <w:proofErr w:type="spellEnd"/>
      <w:r w:rsidRPr="00D75E2D">
        <w:rPr>
          <w:lang w:val="en-US"/>
        </w:rPr>
        <w:t xml:space="preserve"> Relational) operator?</w:t>
      </w:r>
    </w:p>
    <w:p w14:paraId="413856BE" w14:textId="72B8BB31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</w:t>
      </w:r>
      <w:r w:rsidR="00F767A1">
        <w:rPr>
          <w:lang w:val="en-US"/>
        </w:rPr>
        <w:t>t</w:t>
      </w:r>
    </w:p>
    <w:p w14:paraId="29648E2B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</w:t>
      </w:r>
    </w:p>
    <w:p w14:paraId="11AEC49E" w14:textId="77777777" w:rsidR="004D4A06" w:rsidRPr="00956655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Boolean</w:t>
      </w:r>
    </w:p>
    <w:p w14:paraId="78B98F54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88FDDE9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353934D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tatement transfer execution to different parts of your code based on the value of an expression?</w:t>
      </w:r>
    </w:p>
    <w:p w14:paraId="6EACF4F8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</w:t>
      </w:r>
    </w:p>
    <w:p w14:paraId="7C3ECF44" w14:textId="77777777" w:rsidR="004D4A06" w:rsidRPr="00956655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switch</w:t>
      </w:r>
    </w:p>
    <w:p w14:paraId="10A2699A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nested-if</w:t>
      </w:r>
    </w:p>
    <w:p w14:paraId="41BA0333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-else-if</w:t>
      </w:r>
    </w:p>
    <w:p w14:paraId="18199598" w14:textId="3B8D7155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88CA86F" w14:textId="14EBF8A4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odulus operator (%) can be applied to which of these</w:t>
      </w:r>
      <w:r w:rsidR="0070182A" w:rsidRPr="00D75E2D">
        <w:rPr>
          <w:lang w:val="en-US"/>
        </w:rPr>
        <w:t xml:space="preserve"> data types</w:t>
      </w:r>
      <w:r w:rsidRPr="00D75E2D">
        <w:rPr>
          <w:lang w:val="en-US"/>
        </w:rPr>
        <w:t>?</w:t>
      </w:r>
    </w:p>
    <w:p w14:paraId="3726775A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s</w:t>
      </w:r>
    </w:p>
    <w:p w14:paraId="59BD870B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ing - point numbers</w:t>
      </w:r>
    </w:p>
    <w:p w14:paraId="56F2988C" w14:textId="77777777" w:rsidR="004D4A06" w:rsidRPr="00956655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Both A and B</w:t>
      </w:r>
    </w:p>
    <w:p w14:paraId="33D30DC0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42C33EE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CC5A2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ivision operator has ____ precedence over multiplication operator</w:t>
      </w:r>
    </w:p>
    <w:p w14:paraId="2EABFEBC" w14:textId="21824928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ghest</w:t>
      </w:r>
    </w:p>
    <w:p w14:paraId="17584758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east</w:t>
      </w:r>
    </w:p>
    <w:p w14:paraId="30B5B4AA" w14:textId="77777777" w:rsidR="004D4A06" w:rsidRPr="00956655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Equal</w:t>
      </w:r>
    </w:p>
    <w:p w14:paraId="45E0B25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5827034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BB6B4A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the full form of JVM?</w:t>
      </w:r>
    </w:p>
    <w:p w14:paraId="5B3D6B65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Large Machine</w:t>
      </w:r>
    </w:p>
    <w:p w14:paraId="5E4DDDED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ified Machine</w:t>
      </w:r>
    </w:p>
    <w:p w14:paraId="6C47BDF0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Small Machine</w:t>
      </w:r>
    </w:p>
    <w:p w14:paraId="174E8F29" w14:textId="77777777" w:rsidR="004D4A06" w:rsidRPr="00956655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Java Virtual Machine</w:t>
      </w:r>
    </w:p>
    <w:p w14:paraId="3BD6CBD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A560C69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feature of OOP has a super-class sub-class concept?</w:t>
      </w:r>
    </w:p>
    <w:p w14:paraId="1226D8D0" w14:textId="77777777" w:rsidR="004D4A06" w:rsidRPr="00956655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Hierarchical inheritance</w:t>
      </w:r>
    </w:p>
    <w:p w14:paraId="77584DAB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inheritance</w:t>
      </w:r>
    </w:p>
    <w:p w14:paraId="11A89C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ple inheritances</w:t>
      </w:r>
    </w:p>
    <w:p w14:paraId="0C8791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evel inheritance</w:t>
      </w:r>
    </w:p>
    <w:p w14:paraId="47E4755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275A4A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de, the line that begins with /* and ends with */ is known as?</w:t>
      </w:r>
    </w:p>
    <w:p w14:paraId="1639862A" w14:textId="77777777" w:rsidR="004D4A06" w:rsidRPr="00956655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956655">
        <w:rPr>
          <w:color w:val="00B0F0"/>
          <w:lang w:val="en-US"/>
        </w:rPr>
        <w:t>Multiline comment</w:t>
      </w:r>
    </w:p>
    <w:p w14:paraId="37DCAC49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line comment</w:t>
      </w:r>
    </w:p>
    <w:p w14:paraId="27CA3ABF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&amp; B</w:t>
      </w:r>
    </w:p>
    <w:p w14:paraId="143C7D24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6F999A0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4E45DB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modifiers?</w:t>
      </w:r>
    </w:p>
    <w:p w14:paraId="17EB05A0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E43990D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72535DF6" w14:textId="77777777" w:rsidR="004D4A06" w:rsidRPr="005552E6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5552E6">
        <w:rPr>
          <w:color w:val="00B0F0"/>
          <w:lang w:val="en-US"/>
        </w:rPr>
        <w:t>friendly</w:t>
      </w:r>
    </w:p>
    <w:p w14:paraId="0348A932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ient</w:t>
      </w:r>
    </w:p>
    <w:p w14:paraId="158F9C56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16D596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is a superclass of every class in Java?</w:t>
      </w:r>
    </w:p>
    <w:p w14:paraId="1B0C6E56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rrayList</w:t>
      </w:r>
      <w:proofErr w:type="spellEnd"/>
    </w:p>
    <w:p w14:paraId="46F19483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bstract class</w:t>
      </w:r>
    </w:p>
    <w:p w14:paraId="3CDB3311" w14:textId="77777777" w:rsidR="004D4A06" w:rsidRPr="005552E6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5552E6">
        <w:rPr>
          <w:color w:val="00B0F0"/>
          <w:lang w:val="en-US"/>
        </w:rPr>
        <w:t>Object class</w:t>
      </w:r>
    </w:p>
    <w:p w14:paraId="4042E5F9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ring</w:t>
      </w:r>
    </w:p>
    <w:p w14:paraId="0343D12F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1F7DB74B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below is not a Java Profiler?</w:t>
      </w:r>
    </w:p>
    <w:p w14:paraId="34ED899F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Profiler</w:t>
      </w:r>
      <w:proofErr w:type="spellEnd"/>
    </w:p>
    <w:p w14:paraId="17C55648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clipse Profiler</w:t>
      </w:r>
    </w:p>
    <w:p w14:paraId="088BC082" w14:textId="77777777" w:rsidR="004D4A06" w:rsidRPr="005552E6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5552E6">
        <w:rPr>
          <w:color w:val="00B0F0"/>
          <w:lang w:val="en-US"/>
        </w:rPr>
        <w:t>JVM</w:t>
      </w:r>
    </w:p>
    <w:p w14:paraId="7464DF1D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Console</w:t>
      </w:r>
      <w:proofErr w:type="spellEnd"/>
    </w:p>
    <w:p w14:paraId="5CD05BF6" w14:textId="326D9C53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2958EFD" w14:textId="68B1BB44" w:rsidR="00004A73" w:rsidRPr="00D75E2D" w:rsidRDefault="00004A73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Find the output of the following code?</w:t>
      </w:r>
    </w:p>
    <w:p w14:paraId="5B655AD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Integer = 24;</w:t>
      </w:r>
    </w:p>
    <w:p w14:paraId="5A5B925F" w14:textId="104D00EC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har</w:t>
      </w:r>
      <w:proofErr w:type="gramEnd"/>
      <w:r w:rsidRPr="00D75E2D">
        <w:rPr>
          <w:rFonts w:ascii="Courier New" w:hAnsi="Courier New" w:cs="Courier New"/>
          <w:lang w:val="en-US"/>
        </w:rPr>
        <w:t xml:space="preserve"> String = ‘</w:t>
      </w:r>
      <w:r w:rsidR="00EC2E9F">
        <w:rPr>
          <w:rFonts w:ascii="Courier New" w:hAnsi="Courier New" w:cs="Courier New"/>
          <w:lang w:val="en-US"/>
        </w:rPr>
        <w:t>I</w:t>
      </w:r>
      <w:r w:rsidRPr="00D75E2D">
        <w:rPr>
          <w:rFonts w:ascii="Courier New" w:hAnsi="Courier New" w:cs="Courier New"/>
          <w:lang w:val="en-US"/>
        </w:rPr>
        <w:t>’;</w:t>
      </w:r>
    </w:p>
    <w:p w14:paraId="060B284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Integer);</w:t>
      </w:r>
    </w:p>
    <w:p w14:paraId="056A10C6" w14:textId="59C13DF2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String);</w:t>
      </w:r>
    </w:p>
    <w:p w14:paraId="657262ED" w14:textId="77777777" w:rsidR="00CD77DE" w:rsidRPr="00D75E2D" w:rsidRDefault="00CD77DE" w:rsidP="00CD77DE">
      <w:pPr>
        <w:pStyle w:val="ListParagraph"/>
        <w:spacing w:after="0" w:line="240" w:lineRule="auto"/>
        <w:rPr>
          <w:lang w:val="en-US"/>
        </w:rPr>
      </w:pPr>
    </w:p>
    <w:p w14:paraId="1DD17AF7" w14:textId="31607F35" w:rsidR="00004A73" w:rsidRPr="00D75E2D" w:rsidRDefault="00004A73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r Error</w:t>
      </w:r>
    </w:p>
    <w:p w14:paraId="5DFCEE2B" w14:textId="2465F601" w:rsidR="00004A73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rows exception</w:t>
      </w:r>
    </w:p>
    <w:p w14:paraId="769B4373" w14:textId="2010E884" w:rsidR="00CD77DE" w:rsidRPr="00171D7F" w:rsidRDefault="001C7477" w:rsidP="00004A73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171D7F">
        <w:rPr>
          <w:rFonts w:ascii="Courier New" w:hAnsi="Courier New" w:cs="Courier New"/>
          <w:color w:val="00B0F0"/>
          <w:lang w:val="en-US"/>
        </w:rPr>
        <w:t>I</w:t>
      </w:r>
    </w:p>
    <w:p w14:paraId="0441BA1A" w14:textId="3F4D2358" w:rsidR="00CD77DE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4</w:t>
      </w:r>
      <w:r w:rsidR="001C7477" w:rsidRPr="00D75E2D">
        <w:rPr>
          <w:rFonts w:ascii="Courier New" w:hAnsi="Courier New" w:cs="Courier New"/>
          <w:lang w:val="en-US"/>
        </w:rPr>
        <w:t>I</w:t>
      </w:r>
    </w:p>
    <w:p w14:paraId="273F2281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417BDE31" w14:textId="52B41BA6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of the following is not an access modifier?</w:t>
      </w:r>
    </w:p>
    <w:p w14:paraId="4807D0E5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otected</w:t>
      </w:r>
    </w:p>
    <w:p w14:paraId="6EE5CBE3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void</w:t>
      </w:r>
    </w:p>
    <w:p w14:paraId="00CBB67C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2245FA2" w14:textId="77777777" w:rsidR="004D4A06" w:rsidRPr="005552E6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5552E6">
        <w:rPr>
          <w:color w:val="00B0F0"/>
          <w:lang w:val="en-US"/>
        </w:rPr>
        <w:t>private</w:t>
      </w:r>
    </w:p>
    <w:p w14:paraId="68758040" w14:textId="7C8B200E" w:rsidR="004D4A06" w:rsidRPr="00D75E2D" w:rsidRDefault="004D4A06" w:rsidP="004D4A06">
      <w:pPr>
        <w:spacing w:after="0" w:line="240" w:lineRule="auto"/>
        <w:rPr>
          <w:lang w:val="en-US"/>
        </w:rPr>
      </w:pPr>
    </w:p>
    <w:p w14:paraId="0059B493" w14:textId="0EE7B604" w:rsidR="00291E1A" w:rsidRPr="00D75E2D" w:rsidRDefault="00291E1A" w:rsidP="00291E1A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program</w:t>
      </w:r>
      <w:r w:rsidR="00EC33C0" w:rsidRPr="00D75E2D">
        <w:rPr>
          <w:lang w:val="en-US"/>
        </w:rPr>
        <w:t>?</w:t>
      </w:r>
    </w:p>
    <w:p w14:paraId="4DD1966E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class Solution {</w:t>
      </w:r>
    </w:p>
    <w:p w14:paraId="7C84CCE7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[]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) {</w:t>
      </w:r>
    </w:p>
    <w:p w14:paraId="0DB5BD0C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short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10;</w:t>
      </w:r>
    </w:p>
    <w:p w14:paraId="1022240B" w14:textId="6A3E7771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x = x * 5;</w:t>
      </w:r>
    </w:p>
    <w:p w14:paraId="08CD73B2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4CDC21E5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52F3734" w14:textId="782FE7CA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0DC311C" w14:textId="30200F41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50</w:t>
      </w:r>
    </w:p>
    <w:p w14:paraId="58F5F8D8" w14:textId="5E563B2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0</w:t>
      </w:r>
    </w:p>
    <w:p w14:paraId="2D2889AF" w14:textId="122E13C9" w:rsidR="00291E1A" w:rsidRPr="00692994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Compile error</w:t>
      </w:r>
    </w:p>
    <w:p w14:paraId="0CB9B813" w14:textId="6A14F237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xception</w:t>
      </w:r>
    </w:p>
    <w:p w14:paraId="409D056B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16EE38D4" w14:textId="0BEF4501" w:rsidR="004D4A06" w:rsidRDefault="001C7477" w:rsidP="00EC33C0">
      <w:pPr>
        <w:spacing w:after="0" w:line="240" w:lineRule="auto"/>
        <w:rPr>
          <w:rFonts w:ascii="Arial" w:hAnsi="Arial" w:cs="Arial"/>
        </w:rPr>
      </w:pPr>
      <w:r w:rsidRPr="00D75E2D">
        <w:rPr>
          <w:rFonts w:ascii="Courier New" w:hAnsi="Courier New" w:cs="Courier New"/>
          <w:b/>
          <w:bCs/>
        </w:rPr>
        <w:t>Section-3</w:t>
      </w:r>
      <w:r w:rsidR="00970B04" w:rsidRPr="00970B04">
        <w:rPr>
          <w:rFonts w:ascii="Arial" w:hAnsi="Arial" w:cs="Arial"/>
          <w:b/>
          <w:bCs/>
        </w:rPr>
        <w:t xml:space="preserve"> </w:t>
      </w:r>
      <w:r w:rsidR="00970B04" w:rsidRPr="00970B04">
        <w:rPr>
          <w:rFonts w:ascii="Arial" w:hAnsi="Arial" w:cs="Arial"/>
        </w:rPr>
        <w:t>(Answer all questions)</w:t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>Mark: 20</w:t>
      </w:r>
    </w:p>
    <w:p w14:paraId="7536FCF8" w14:textId="25567E90" w:rsidR="00002FBC" w:rsidRDefault="00002FBC" w:rsidP="00EC33C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114CC43A" w14:textId="77777777" w:rsidR="00002FBC" w:rsidRPr="00970B04" w:rsidRDefault="00002FBC" w:rsidP="00EC33C0">
      <w:pPr>
        <w:spacing w:after="0" w:line="240" w:lineRule="auto"/>
        <w:rPr>
          <w:rFonts w:ascii="Arial" w:hAnsi="Arial" w:cs="Arial"/>
          <w:b/>
          <w:bCs/>
        </w:rPr>
      </w:pPr>
    </w:p>
    <w:p w14:paraId="410CB1E1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1F10CC9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Recursion {</w:t>
      </w:r>
    </w:p>
    <w:p w14:paraId="6285C47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</w:t>
      </w:r>
      <w:proofErr w:type="spellStart"/>
      <w:r w:rsidRPr="00D75E2D">
        <w:rPr>
          <w:rFonts w:ascii="Courier New" w:hAnsi="Courier New" w:cs="Courier New"/>
          <w:lang w:val="en-US"/>
        </w:rPr>
        <w:t>int</w:t>
      </w:r>
      <w:proofErr w:type="spellEnd"/>
      <w:r w:rsidRPr="00D75E2D">
        <w:rPr>
          <w:rFonts w:ascii="Courier New" w:hAnsi="Courier New" w:cs="Courier New"/>
          <w:lang w:val="en-US"/>
        </w:rPr>
        <w:t xml:space="preserve"> n) {</w:t>
      </w:r>
    </w:p>
    <w:p w14:paraId="40CF4D5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result;</w:t>
      </w:r>
    </w:p>
    <w:p w14:paraId="6BD603D3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if</w:t>
      </w:r>
      <w:proofErr w:type="gramEnd"/>
      <w:r w:rsidRPr="00D75E2D">
        <w:rPr>
          <w:rFonts w:ascii="Courier New" w:hAnsi="Courier New" w:cs="Courier New"/>
          <w:lang w:val="en-US"/>
        </w:rPr>
        <w:t xml:space="preserve"> (n == 1)</w:t>
      </w:r>
    </w:p>
    <w:p w14:paraId="0C5DA8F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D75E2D">
        <w:rPr>
          <w:rFonts w:ascii="Courier New" w:hAnsi="Courier New" w:cs="Courier New"/>
          <w:lang w:val="en-US"/>
        </w:rPr>
        <w:t>return</w:t>
      </w:r>
      <w:proofErr w:type="gramEnd"/>
      <w:r w:rsidRPr="00D75E2D">
        <w:rPr>
          <w:rFonts w:ascii="Courier New" w:hAnsi="Courier New" w:cs="Courier New"/>
          <w:lang w:val="en-US"/>
        </w:rPr>
        <w:t xml:space="preserve"> 1;</w:t>
      </w:r>
    </w:p>
    <w:p w14:paraId="0027FA8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result</w:t>
      </w:r>
      <w:proofErr w:type="gramEnd"/>
      <w:r w:rsidRPr="00D75E2D">
        <w:rPr>
          <w:rFonts w:ascii="Courier New" w:hAnsi="Courier New" w:cs="Courier New"/>
          <w:lang w:val="en-US"/>
        </w:rPr>
        <w:t xml:space="preserve"> =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n - 1);</w:t>
      </w:r>
    </w:p>
    <w:p w14:paraId="18C3BF8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return</w:t>
      </w:r>
      <w:proofErr w:type="gramEnd"/>
      <w:r w:rsidRPr="00D75E2D">
        <w:rPr>
          <w:rFonts w:ascii="Courier New" w:hAnsi="Courier New" w:cs="Courier New"/>
          <w:lang w:val="en-US"/>
        </w:rPr>
        <w:t xml:space="preserve"> result;</w:t>
      </w:r>
    </w:p>
    <w:p w14:paraId="289667E5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200ED8F" w14:textId="4E6B54E4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33366B7A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49C5EC1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F97E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cursion </w:t>
      </w:r>
      <w:proofErr w:type="spellStart"/>
      <w:r w:rsidRPr="00D75E2D">
        <w:rPr>
          <w:rFonts w:ascii="Courier New" w:hAnsi="Courier New" w:cs="Courier New"/>
          <w:lang w:val="en-US"/>
        </w:rPr>
        <w:t>obj</w:t>
      </w:r>
      <w:proofErr w:type="spellEnd"/>
      <w:r w:rsidRPr="00D75E2D">
        <w:rPr>
          <w:rFonts w:ascii="Courier New" w:hAnsi="Courier New" w:cs="Courier New"/>
          <w:lang w:val="en-US"/>
        </w:rPr>
        <w:t xml:space="preserve"> = new </w:t>
      </w:r>
      <w:proofErr w:type="gramStart"/>
      <w:r w:rsidRPr="00D75E2D">
        <w:rPr>
          <w:rFonts w:ascii="Courier New" w:hAnsi="Courier New" w:cs="Courier New"/>
          <w:lang w:val="en-US"/>
        </w:rPr>
        <w:t>Recursion(</w:t>
      </w:r>
      <w:proofErr w:type="gramEnd"/>
      <w:r w:rsidRPr="00D75E2D">
        <w:rPr>
          <w:rFonts w:ascii="Courier New" w:hAnsi="Courier New" w:cs="Courier New"/>
          <w:lang w:val="en-US"/>
        </w:rPr>
        <w:t>) ;</w:t>
      </w:r>
    </w:p>
    <w:p w14:paraId="10737FC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D75E2D">
        <w:rPr>
          <w:rFonts w:ascii="Courier New" w:hAnsi="Courier New" w:cs="Courier New"/>
          <w:lang w:val="en-US"/>
        </w:rPr>
        <w:t>obj.func</w:t>
      </w:r>
      <w:proofErr w:type="spellEnd"/>
      <w:r w:rsidRPr="00D75E2D">
        <w:rPr>
          <w:rFonts w:ascii="Courier New" w:hAnsi="Courier New" w:cs="Courier New"/>
          <w:lang w:val="en-US"/>
        </w:rPr>
        <w:t>(5));</w:t>
      </w:r>
    </w:p>
    <w:p w14:paraId="39FA406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5086597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DA089D8" w14:textId="77777777" w:rsidR="00B15BAD" w:rsidRPr="00692994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692994">
        <w:rPr>
          <w:color w:val="00B0F0"/>
          <w:lang w:val="en-US"/>
        </w:rPr>
        <w:t>1</w:t>
      </w:r>
    </w:p>
    <w:p w14:paraId="42D51D61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20</w:t>
      </w:r>
    </w:p>
    <w:p w14:paraId="04D4DA19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74BFABF9" w14:textId="66F79C2E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 mentioned</w:t>
      </w:r>
    </w:p>
    <w:p w14:paraId="442F8539" w14:textId="77777777" w:rsidR="008A6DC1" w:rsidRPr="008776EF" w:rsidRDefault="008A6DC1" w:rsidP="008A6DC1">
      <w:pPr>
        <w:spacing w:after="0" w:line="240" w:lineRule="auto"/>
        <w:rPr>
          <w:sz w:val="18"/>
          <w:szCs w:val="18"/>
          <w:lang w:val="en-US"/>
        </w:rPr>
      </w:pPr>
    </w:p>
    <w:p w14:paraId="33B64767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at will be the output of the following Java code?</w:t>
      </w:r>
    </w:p>
    <w:p w14:paraId="72DE0E6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4BDBC3B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0EB3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 c = "Hello I love java";</w:t>
      </w:r>
    </w:p>
    <w:p w14:paraId="5D7CC1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boolean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</w:t>
      </w:r>
      <w:proofErr w:type="spellStart"/>
      <w:r w:rsidRPr="00D75E2D">
        <w:rPr>
          <w:rFonts w:ascii="Courier New" w:hAnsi="Courier New" w:cs="Courier New"/>
          <w:lang w:val="en-US"/>
        </w:rPr>
        <w:t>var</w:t>
      </w:r>
      <w:proofErr w:type="spellEnd"/>
      <w:r w:rsidRPr="00D75E2D">
        <w:rPr>
          <w:rFonts w:ascii="Courier New" w:hAnsi="Courier New" w:cs="Courier New"/>
          <w:lang w:val="en-US"/>
        </w:rPr>
        <w:t>;</w:t>
      </w:r>
    </w:p>
    <w:p w14:paraId="1607C7C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var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= </w:t>
      </w:r>
      <w:proofErr w:type="spellStart"/>
      <w:r w:rsidRPr="00D75E2D">
        <w:rPr>
          <w:rFonts w:ascii="Courier New" w:hAnsi="Courier New" w:cs="Courier New"/>
          <w:lang w:val="en-US"/>
        </w:rPr>
        <w:t>c.startsWith</w:t>
      </w:r>
      <w:proofErr w:type="spellEnd"/>
      <w:r w:rsidRPr="00D75E2D">
        <w:rPr>
          <w:rFonts w:ascii="Courier New" w:hAnsi="Courier New" w:cs="Courier New"/>
          <w:lang w:val="en-US"/>
        </w:rPr>
        <w:t>("hello");</w:t>
      </w:r>
    </w:p>
    <w:p w14:paraId="4388CB6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D75E2D">
        <w:rPr>
          <w:rFonts w:ascii="Courier New" w:hAnsi="Courier New" w:cs="Courier New"/>
          <w:lang w:val="en-US"/>
        </w:rPr>
        <w:t>var</w:t>
      </w:r>
      <w:proofErr w:type="spellEnd"/>
      <w:r w:rsidRPr="00D75E2D">
        <w:rPr>
          <w:rFonts w:ascii="Courier New" w:hAnsi="Courier New" w:cs="Courier New"/>
          <w:lang w:val="en-US"/>
        </w:rPr>
        <w:t>);</w:t>
      </w:r>
    </w:p>
    <w:p w14:paraId="71F016A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9712DDA" w14:textId="34298866" w:rsidR="00B15BAD" w:rsidRPr="00D75E2D" w:rsidRDefault="00B15BAD" w:rsidP="008A6DC1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5F8DB8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70BF53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ue</w:t>
      </w:r>
    </w:p>
    <w:p w14:paraId="50CAE09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121822F5" w14:textId="77777777" w:rsidR="00B15BAD" w:rsidRPr="002C05E1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2C05E1">
        <w:rPr>
          <w:color w:val="00B0F0"/>
          <w:lang w:val="en-US"/>
        </w:rPr>
        <w:t>false</w:t>
      </w:r>
    </w:p>
    <w:p w14:paraId="4301D9C2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15291966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64C0239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3A2220E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A55684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1 = new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"Quiz");</w:t>
      </w:r>
    </w:p>
    <w:p w14:paraId="498F541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2 = </w:t>
      </w:r>
      <w:proofErr w:type="gramStart"/>
      <w:r w:rsidRPr="00D75E2D">
        <w:rPr>
          <w:rFonts w:ascii="Courier New" w:hAnsi="Courier New" w:cs="Courier New"/>
          <w:lang w:val="en-US"/>
        </w:rPr>
        <w:t>s1.reverse(</w:t>
      </w:r>
      <w:proofErr w:type="gramEnd"/>
      <w:r w:rsidRPr="00D75E2D">
        <w:rPr>
          <w:rFonts w:ascii="Courier New" w:hAnsi="Courier New" w:cs="Courier New"/>
          <w:lang w:val="en-US"/>
        </w:rPr>
        <w:t>);</w:t>
      </w:r>
    </w:p>
    <w:p w14:paraId="1A9B16A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s2);</w:t>
      </w:r>
    </w:p>
    <w:p w14:paraId="4AC10C5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8DC6008" w14:textId="01DD85D1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595CE04E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QuizziuQ</w:t>
      </w:r>
      <w:proofErr w:type="spellEnd"/>
    </w:p>
    <w:p w14:paraId="5B160286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ziuQQuiz</w:t>
      </w:r>
      <w:proofErr w:type="spellEnd"/>
    </w:p>
    <w:p w14:paraId="766BC7F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</w:t>
      </w:r>
    </w:p>
    <w:p w14:paraId="1FE411AC" w14:textId="77777777" w:rsidR="00B15BAD" w:rsidRPr="002C05E1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proofErr w:type="spellStart"/>
      <w:r w:rsidRPr="002C05E1">
        <w:rPr>
          <w:color w:val="00B0F0"/>
          <w:lang w:val="en-US"/>
        </w:rPr>
        <w:t>ziuQ</w:t>
      </w:r>
      <w:proofErr w:type="spellEnd"/>
    </w:p>
    <w:p w14:paraId="0B86C888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4CC7C31A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2694910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2C8D093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39A87CD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D75E2D">
        <w:rPr>
          <w:rFonts w:ascii="Courier New" w:hAnsi="Courier New" w:cs="Courier New"/>
          <w:lang w:val="en-US"/>
        </w:rPr>
        <w:t>Integer(</w:t>
      </w:r>
      <w:proofErr w:type="gramEnd"/>
      <w:r w:rsidRPr="00D75E2D">
        <w:rPr>
          <w:rFonts w:ascii="Courier New" w:hAnsi="Courier New" w:cs="Courier New"/>
          <w:lang w:val="en-US"/>
        </w:rPr>
        <w:t xml:space="preserve">257);  </w:t>
      </w:r>
    </w:p>
    <w:p w14:paraId="0FCA44D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byte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</w:t>
      </w:r>
      <w:proofErr w:type="spellStart"/>
      <w:r w:rsidRPr="00D75E2D">
        <w:rPr>
          <w:rFonts w:ascii="Courier New" w:hAnsi="Courier New" w:cs="Courier New"/>
          <w:lang w:val="en-US"/>
        </w:rPr>
        <w:t>i.byteValue</w:t>
      </w:r>
      <w:proofErr w:type="spellEnd"/>
      <w:r w:rsidRPr="00D75E2D">
        <w:rPr>
          <w:rFonts w:ascii="Courier New" w:hAnsi="Courier New" w:cs="Courier New"/>
          <w:lang w:val="en-US"/>
        </w:rPr>
        <w:t>();</w:t>
      </w:r>
    </w:p>
    <w:p w14:paraId="5DBF7B7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15F0672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DB7BFC7" w14:textId="783532B4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D450A7C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7</w:t>
      </w:r>
    </w:p>
    <w:p w14:paraId="5CB0250A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6</w:t>
      </w:r>
    </w:p>
    <w:p w14:paraId="6C89E358" w14:textId="77777777" w:rsidR="00B15BAD" w:rsidRPr="002C05E1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 w:rsidRPr="002C05E1">
        <w:rPr>
          <w:color w:val="00B0F0"/>
          <w:lang w:val="en-US"/>
        </w:rPr>
        <w:t>1</w:t>
      </w:r>
    </w:p>
    <w:p w14:paraId="00E3AAB2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FC57B06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060D783D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4DCA74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6AED091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2282AB6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2.0;  </w:t>
      </w:r>
    </w:p>
    <w:p w14:paraId="09F70FA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y = 3.0;</w:t>
      </w:r>
    </w:p>
    <w:p w14:paraId="66201C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z = </w:t>
      </w:r>
      <w:proofErr w:type="spellStart"/>
      <w:r w:rsidRPr="00D75E2D">
        <w:rPr>
          <w:rFonts w:ascii="Courier New" w:hAnsi="Courier New" w:cs="Courier New"/>
          <w:lang w:val="en-US"/>
        </w:rPr>
        <w:t>Math.pow</w:t>
      </w:r>
      <w:proofErr w:type="spellEnd"/>
      <w:r w:rsidRPr="00D75E2D">
        <w:rPr>
          <w:rFonts w:ascii="Courier New" w:hAnsi="Courier New" w:cs="Courier New"/>
          <w:lang w:val="en-US"/>
        </w:rPr>
        <w:t>( x, y );</w:t>
      </w:r>
    </w:p>
    <w:p w14:paraId="78FB326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z);</w:t>
      </w:r>
    </w:p>
    <w:p w14:paraId="57CAB9D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74969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EC31575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.0</w:t>
      </w:r>
    </w:p>
    <w:p w14:paraId="4D1B14CD" w14:textId="77777777" w:rsidR="00B15BAD" w:rsidRPr="002C05E1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  <w:lang w:val="en-US"/>
        </w:rPr>
      </w:pPr>
      <w:r w:rsidRPr="002C05E1">
        <w:rPr>
          <w:color w:val="00B0F0"/>
          <w:lang w:val="en-US"/>
        </w:rPr>
        <w:t>8.0</w:t>
      </w:r>
    </w:p>
    <w:p w14:paraId="22F9DA82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4.0</w:t>
      </w:r>
    </w:p>
    <w:p w14:paraId="6640857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.0</w:t>
      </w:r>
    </w:p>
    <w:p w14:paraId="3C535AA3" w14:textId="77777777" w:rsidR="001C7477" w:rsidRPr="00D75E2D" w:rsidRDefault="001C7477" w:rsidP="00EC33C0">
      <w:pPr>
        <w:spacing w:after="0" w:line="240" w:lineRule="auto"/>
        <w:rPr>
          <w:rFonts w:ascii="Courier New" w:hAnsi="Courier New" w:cs="Courier New"/>
        </w:rPr>
      </w:pPr>
    </w:p>
    <w:sectPr w:rsidR="001C7477" w:rsidRPr="00D75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62C08"/>
    <w:multiLevelType w:val="hybridMultilevel"/>
    <w:tmpl w:val="9C085F74"/>
    <w:lvl w:ilvl="0" w:tplc="C8EA38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5227800"/>
    <w:multiLevelType w:val="hybridMultilevel"/>
    <w:tmpl w:val="2282442E"/>
    <w:lvl w:ilvl="0" w:tplc="2342EB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BD3425"/>
    <w:multiLevelType w:val="hybridMultilevel"/>
    <w:tmpl w:val="FFF40244"/>
    <w:lvl w:ilvl="0" w:tplc="2B56E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0BF22B1"/>
    <w:multiLevelType w:val="hybridMultilevel"/>
    <w:tmpl w:val="38FA285C"/>
    <w:lvl w:ilvl="0" w:tplc="9AC86E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0"/>
  </w:num>
  <w:num w:numId="3">
    <w:abstractNumId w:val="34"/>
  </w:num>
  <w:num w:numId="4">
    <w:abstractNumId w:val="32"/>
  </w:num>
  <w:num w:numId="5">
    <w:abstractNumId w:val="17"/>
  </w:num>
  <w:num w:numId="6">
    <w:abstractNumId w:val="31"/>
  </w:num>
  <w:num w:numId="7">
    <w:abstractNumId w:val="22"/>
  </w:num>
  <w:num w:numId="8">
    <w:abstractNumId w:val="5"/>
  </w:num>
  <w:num w:numId="9">
    <w:abstractNumId w:val="20"/>
  </w:num>
  <w:num w:numId="10">
    <w:abstractNumId w:val="19"/>
  </w:num>
  <w:num w:numId="11">
    <w:abstractNumId w:val="23"/>
  </w:num>
  <w:num w:numId="12">
    <w:abstractNumId w:val="36"/>
  </w:num>
  <w:num w:numId="13">
    <w:abstractNumId w:val="18"/>
  </w:num>
  <w:num w:numId="14">
    <w:abstractNumId w:val="25"/>
  </w:num>
  <w:num w:numId="15">
    <w:abstractNumId w:val="26"/>
  </w:num>
  <w:num w:numId="16">
    <w:abstractNumId w:val="10"/>
  </w:num>
  <w:num w:numId="17">
    <w:abstractNumId w:val="11"/>
  </w:num>
  <w:num w:numId="18">
    <w:abstractNumId w:val="30"/>
  </w:num>
  <w:num w:numId="19">
    <w:abstractNumId w:val="8"/>
  </w:num>
  <w:num w:numId="20">
    <w:abstractNumId w:val="37"/>
  </w:num>
  <w:num w:numId="21">
    <w:abstractNumId w:val="14"/>
  </w:num>
  <w:num w:numId="22">
    <w:abstractNumId w:val="4"/>
  </w:num>
  <w:num w:numId="23">
    <w:abstractNumId w:val="7"/>
  </w:num>
  <w:num w:numId="24">
    <w:abstractNumId w:val="6"/>
  </w:num>
  <w:num w:numId="25">
    <w:abstractNumId w:val="38"/>
  </w:num>
  <w:num w:numId="26">
    <w:abstractNumId w:val="12"/>
  </w:num>
  <w:num w:numId="27">
    <w:abstractNumId w:val="28"/>
  </w:num>
  <w:num w:numId="28">
    <w:abstractNumId w:val="27"/>
  </w:num>
  <w:num w:numId="29">
    <w:abstractNumId w:val="21"/>
  </w:num>
  <w:num w:numId="30">
    <w:abstractNumId w:val="24"/>
  </w:num>
  <w:num w:numId="31">
    <w:abstractNumId w:val="1"/>
  </w:num>
  <w:num w:numId="32">
    <w:abstractNumId w:val="2"/>
  </w:num>
  <w:num w:numId="33">
    <w:abstractNumId w:val="9"/>
  </w:num>
  <w:num w:numId="34">
    <w:abstractNumId w:val="33"/>
  </w:num>
  <w:num w:numId="35">
    <w:abstractNumId w:val="35"/>
  </w:num>
  <w:num w:numId="36">
    <w:abstractNumId w:val="3"/>
  </w:num>
  <w:num w:numId="37">
    <w:abstractNumId w:val="29"/>
  </w:num>
  <w:num w:numId="38">
    <w:abstractNumId w:val="39"/>
  </w:num>
  <w:num w:numId="39">
    <w:abstractNumId w:val="15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71D7F"/>
    <w:rsid w:val="001B505A"/>
    <w:rsid w:val="001C7477"/>
    <w:rsid w:val="001D11E6"/>
    <w:rsid w:val="001E168B"/>
    <w:rsid w:val="00291E1A"/>
    <w:rsid w:val="002C05E1"/>
    <w:rsid w:val="003A5BA9"/>
    <w:rsid w:val="003C6B88"/>
    <w:rsid w:val="003D0242"/>
    <w:rsid w:val="00437866"/>
    <w:rsid w:val="004517C7"/>
    <w:rsid w:val="004A3B7E"/>
    <w:rsid w:val="004D4A06"/>
    <w:rsid w:val="00545B16"/>
    <w:rsid w:val="005552E6"/>
    <w:rsid w:val="005A4CDF"/>
    <w:rsid w:val="005B385E"/>
    <w:rsid w:val="005C2D24"/>
    <w:rsid w:val="00692994"/>
    <w:rsid w:val="0070182A"/>
    <w:rsid w:val="007D4930"/>
    <w:rsid w:val="007E3417"/>
    <w:rsid w:val="0085291E"/>
    <w:rsid w:val="00875E5D"/>
    <w:rsid w:val="008776EF"/>
    <w:rsid w:val="008A1953"/>
    <w:rsid w:val="008A6DC1"/>
    <w:rsid w:val="009109A5"/>
    <w:rsid w:val="00956655"/>
    <w:rsid w:val="00970B04"/>
    <w:rsid w:val="00A62059"/>
    <w:rsid w:val="00A80821"/>
    <w:rsid w:val="00A81DA6"/>
    <w:rsid w:val="00AD012E"/>
    <w:rsid w:val="00B15BAD"/>
    <w:rsid w:val="00CA475C"/>
    <w:rsid w:val="00CC728B"/>
    <w:rsid w:val="00CD77DE"/>
    <w:rsid w:val="00D26DCE"/>
    <w:rsid w:val="00D542A3"/>
    <w:rsid w:val="00D717A9"/>
    <w:rsid w:val="00D75E2D"/>
    <w:rsid w:val="00EC2E9F"/>
    <w:rsid w:val="00EC33C0"/>
    <w:rsid w:val="00EC4CBB"/>
    <w:rsid w:val="00EE796C"/>
    <w:rsid w:val="00F00ED6"/>
    <w:rsid w:val="00F17CE5"/>
    <w:rsid w:val="00F7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A8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4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0</Words>
  <Characters>558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US</cp:lastModifiedBy>
  <cp:revision>2</cp:revision>
  <dcterms:created xsi:type="dcterms:W3CDTF">2022-08-11T08:20:00Z</dcterms:created>
  <dcterms:modified xsi:type="dcterms:W3CDTF">2022-08-11T08:20:00Z</dcterms:modified>
</cp:coreProperties>
</file>